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Bangladesh</w:t>
      </w:r>
      <w:r>
        <w:t xml:space="preserve"> </w:t>
      </w:r>
      <w:r>
        <w:t xml:space="preserve">Dhak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t is with great enthusiasm that I submit my application for the [Position Name] role at your esteemed organization in Bangladesh Dhaka. As a dedicated professional with a proven track record of excellence, I am eager to contribute my skills and passion to a dynamic environment that values innovation, growth, and cultural diversity. This Cover Letter outlines my qualifications, experiences, and why I am particularly excited about the opportunity to work in Bangladesh Dhaka.</w:t>
      </w:r>
    </w:p>
    <w:bookmarkStart w:id="20" w:name="about-mason"/>
    <w:p>
      <w:pPr>
        <w:pStyle w:val="Heading2"/>
      </w:pPr>
      <w:r>
        <w:t xml:space="preserve">About Mason</w:t>
      </w:r>
    </w:p>
    <w:p>
      <w:pPr>
        <w:pStyle w:val="FirstParagraph"/>
      </w:pPr>
      <w:r>
        <w:t xml:space="preserve">As Mason, I have always believed that professional success is not just about achieving goals but also about creating meaningful impact. My career has been defined by a commitment to continuous learning, adaptability, and a deep understanding of global markets. Over the past [X years], I have honed my expertise in [relevant field, e.g., project management, technology development, or business strategy], working across diverse industries and geographies. This experience has equipped me with the ability to navigate complex challenges and deliver results that align with organizational objectives.</w:t>
      </w:r>
    </w:p>
    <w:p>
      <w:pPr>
        <w:pStyle w:val="BodyText"/>
      </w:pPr>
      <w:r>
        <w:t xml:space="preserve">What sets me apart is my ability to bridge cultural and professional gaps. Having worked in both local and international settings, I have developed a nuanced understanding of how to thrive in multicultural environments. Bangladesh Dhaka, in particular, represents a unique opportunity to apply this knowledge while immersing myself in a vibrant city known for its rich history, rapid urbanization, and growing economic significance. I am confident that my background and perspective will add value to your team as we collaborate on initiatives that drive progress in this dynamic region.</w:t>
      </w:r>
    </w:p>
    <w:bookmarkEnd w:id="20"/>
    <w:bookmarkStart w:id="21" w:name="why-bangladesh-dhaka"/>
    <w:p>
      <w:pPr>
        <w:pStyle w:val="Heading2"/>
      </w:pPr>
      <w:r>
        <w:t xml:space="preserve">Why Bangladesh Dhaka?</w:t>
      </w:r>
    </w:p>
    <w:p>
      <w:pPr>
        <w:pStyle w:val="FirstParagraph"/>
      </w:pPr>
      <w:r>
        <w:t xml:space="preserve">Bangladesh Dhaka is more than just a location—it is a hub of innovation, resilience, and opportunity. The city’s strategic position as the capital of Bangladesh places it at the heart of South Asia’s economic transformation. With its booming tech sector, expanding infrastructure projects, and growing demand for skilled professionals, Dhaka offers a fertile ground for those seeking to make an impact. For me, this is a place where ambition meets purpose.</w:t>
      </w:r>
    </w:p>
    <w:p>
      <w:pPr>
        <w:pStyle w:val="BodyText"/>
      </w:pPr>
      <w:r>
        <w:t xml:space="preserve">I am particularly drawn to the opportunities in Bangladesh Dhaka because of its emphasis on sustainable development and community-driven growth. As Mason, I have always been passionate about projects that create long-term value for societies. Whether it’s supporting local businesses through digital solutions or contributing to urban sustainability efforts, I see Dhaka as a city where my skills can directly contribute to meaningful change. The prospect of working in such a forward-thinking environment is both exciting and motivating.</w:t>
      </w:r>
    </w:p>
    <w:bookmarkEnd w:id="21"/>
    <w:bookmarkStart w:id="22" w:name="relevant-experience"/>
    <w:p>
      <w:pPr>
        <w:pStyle w:val="Heading2"/>
      </w:pPr>
      <w:r>
        <w:t xml:space="preserve">Relevant Experience</w:t>
      </w:r>
    </w:p>
    <w:p>
      <w:pPr>
        <w:pStyle w:val="FirstParagraph"/>
      </w:pPr>
      <w:r>
        <w:t xml:space="preserve">Throughout my career, I have consistently sought roles that align with the values of innovation and collaboration. For instance, during my tenure at [Previous Company], I led a cross-functional team to develop a scalable solution for [specific project or initiative]. This experience not only strengthened my technical expertise but also deepened my ability to work within diverse teams and adapt to evolving challenges—skills that are essential in a fast-paced environment like Dhaka.</w:t>
      </w:r>
    </w:p>
    <w:p>
      <w:pPr>
        <w:pStyle w:val="BodyText"/>
      </w:pPr>
      <w:r>
        <w:t xml:space="preserve">Additionally, I have worked closely with international partners to implement strategies that address global challenges such as [relevant issue, e.g., climate resilience or digital inclusion]. These experiences have taught me the importance of cultural sensitivity and the ability to communicate effectively across different stakeholders. In Bangladesh Dhaka, where globalization and local traditions often intersect, these skills will be invaluable.</w:t>
      </w:r>
    </w:p>
    <w:bookmarkEnd w:id="22"/>
    <w:bookmarkStart w:id="23" w:name="skills-and-qualifications"/>
    <w:p>
      <w:pPr>
        <w:pStyle w:val="Heading2"/>
      </w:pPr>
      <w:r>
        <w:t xml:space="preserve">Skills and Qualifications</w:t>
      </w:r>
    </w:p>
    <w:p>
      <w:pPr>
        <w:pStyle w:val="FirstParagraph"/>
      </w:pPr>
      <w:r>
        <w:t xml:space="preserve">Mason’s professional journey has been shaped by a combination of technical expertise and soft skills that are critical for success in any environment. I hold [relevant certifications or degrees, e.g., a Master’s in Business Administration or a PMP certification], which have provided me with a strong foundation in [specific area]. My proficiency in [tools, software, or languages] further enables me to contribute effectively to complex projects.</w:t>
      </w:r>
    </w:p>
    <w:p>
      <w:pPr>
        <w:pStyle w:val="BodyText"/>
      </w:pPr>
      <w:r>
        <w:t xml:space="preserve">Beyond technical competencies, I bring strong leadership and problem-solving abilities. I am adept at managing timelines, coordinating with stakeholders, and fostering teamwork—all of which are essential for driving results. In Bangladesh Dhaka, where collaboration and adaptability are key to navigating the local business landscape, these attributes will allow me to integrate seamlessly into your organization.</w:t>
      </w:r>
    </w:p>
    <w:bookmarkEnd w:id="23"/>
    <w:bookmarkStart w:id="24" w:name="conclusion"/>
    <w:p>
      <w:pPr>
        <w:pStyle w:val="Heading2"/>
      </w:pPr>
      <w:r>
        <w:t xml:space="preserve">Conclusion</w:t>
      </w:r>
    </w:p>
    <w:p>
      <w:pPr>
        <w:pStyle w:val="FirstParagraph"/>
      </w:pPr>
      <w:r>
        <w:t xml:space="preserve">In conclusion, I am eager to bring my experience, skills, and enthusiasm for growth to a role in Bangladesh Dhaka. As Mason, I am confident that my background in [relevant field] and my passion for contributing to impactful initiatives will make me a valuable asset to your team. I would welcome the opportunity to discuss how my qualifications align with the needs of your organization and how I can contribute to its continued success.</w:t>
      </w:r>
    </w:p>
    <w:p>
      <w:pPr>
        <w:pStyle w:val="BodyText"/>
      </w:pPr>
      <w:r>
        <w:t xml:space="preserve">Thank you for considering my application. I look forward to the possibility of working together in Bangladesh Dhaka and making a lasting impact through our shared goals.</w:t>
      </w:r>
    </w:p>
    <w:p>
      <w:pPr>
        <w:pStyle w:val="BodyText"/>
      </w:pPr>
      <w:r>
        <w:t xml:space="preserve">Sincerely,</w:t>
      </w:r>
      <w:r>
        <w:br/>
      </w:r>
      <w:r>
        <w:rPr>
          <w:bCs/>
          <w:b/>
        </w:rPr>
        <w:t xml:space="preserve">Mason</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Bangladesh Dhaka</dc:title>
  <dc:creator/>
  <cp:keywords/>
  <dcterms:created xsi:type="dcterms:W3CDTF">2025-12-10T09:17:37Z</dcterms:created>
  <dcterms:modified xsi:type="dcterms:W3CDTF">2025-12-10T09:17:37Z</dcterms:modified>
</cp:coreProperties>
</file>

<file path=docProps/custom.xml><?xml version="1.0" encoding="utf-8"?>
<Properties xmlns="http://schemas.openxmlformats.org/officeDocument/2006/custom-properties" xmlns:vt="http://schemas.openxmlformats.org/officeDocument/2006/docPropsVTypes"/>
</file>